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1D00C" w14:textId="77777777" w:rsidR="001F1276" w:rsidRPr="001F1276" w:rsidRDefault="001F1276" w:rsidP="001F1276">
      <w:pPr>
        <w:rPr>
          <w:rFonts w:ascii="Times New Roman" w:eastAsia="Times New Roman" w:hAnsi="Times New Roman" w:cs="Times New Roman"/>
        </w:rPr>
      </w:pPr>
      <w:proofErr w:type="spellStart"/>
      <w:r w:rsidRPr="001F1276">
        <w:rPr>
          <w:rFonts w:ascii="Cambria" w:eastAsia="Times New Roman" w:hAnsi="Cambria" w:cs="Times New Roman"/>
          <w:b/>
          <w:bCs/>
          <w:color w:val="000000"/>
          <w:sz w:val="22"/>
          <w:szCs w:val="22"/>
        </w:rPr>
        <w:t>Droese</w:t>
      </w:r>
      <w:proofErr w:type="spellEnd"/>
      <w:r w:rsidRPr="001F1276">
        <w:rPr>
          <w:rFonts w:ascii="Cambria" w:eastAsia="Times New Roman" w:hAnsi="Cambria" w:cs="Times New Roman"/>
          <w:b/>
          <w:bCs/>
          <w:color w:val="000000"/>
          <w:sz w:val="22"/>
          <w:szCs w:val="22"/>
        </w:rPr>
        <w:t xml:space="preserve"> Public Relations Intern Position</w:t>
      </w:r>
      <w:r>
        <w:rPr>
          <w:rFonts w:ascii="Cambria" w:eastAsia="Times New Roman" w:hAnsi="Cambria" w:cs="Times New Roman"/>
          <w:b/>
          <w:bCs/>
          <w:color w:val="000000"/>
          <w:sz w:val="22"/>
          <w:szCs w:val="22"/>
        </w:rPr>
        <w:t>:</w:t>
      </w:r>
    </w:p>
    <w:p w14:paraId="2326FBAE" w14:textId="77777777" w:rsidR="001F1276" w:rsidRPr="001F1276" w:rsidRDefault="001F1276" w:rsidP="001F1276">
      <w:pPr>
        <w:rPr>
          <w:rFonts w:ascii="Times New Roman" w:eastAsia="Times New Roman" w:hAnsi="Times New Roman" w:cs="Times New Roman"/>
        </w:rPr>
      </w:pPr>
      <w:bookmarkStart w:id="0" w:name="_GoBack"/>
      <w:proofErr w:type="spellStart"/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>Droese</w:t>
      </w:r>
      <w:proofErr w:type="spellEnd"/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 xml:space="preserve"> Public Relation is seeking </w:t>
      </w:r>
      <w:r>
        <w:rPr>
          <w:rFonts w:ascii="Cambria" w:eastAsia="Times New Roman" w:hAnsi="Cambria" w:cs="Times New Roman"/>
          <w:color w:val="000000"/>
          <w:sz w:val="22"/>
          <w:szCs w:val="22"/>
        </w:rPr>
        <w:t xml:space="preserve">intern </w:t>
      </w:r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 xml:space="preserve">applicants for an exciting opportunity to join an in-demand agency.  Applicants should be polished, enthusiastic, service-oriented and eager to learn and grow.  </w:t>
      </w:r>
    </w:p>
    <w:p w14:paraId="29921934" w14:textId="77777777" w:rsidR="001F1276" w:rsidRPr="001F1276" w:rsidRDefault="001F1276" w:rsidP="001F1276">
      <w:pPr>
        <w:rPr>
          <w:rFonts w:ascii="Times New Roman" w:eastAsia="Times New Roman" w:hAnsi="Times New Roman" w:cs="Times New Roman"/>
        </w:rPr>
      </w:pPr>
    </w:p>
    <w:bookmarkEnd w:id="0"/>
    <w:p w14:paraId="64DDB54F" w14:textId="77777777" w:rsidR="001F1276" w:rsidRPr="001F1276" w:rsidRDefault="001F1276" w:rsidP="001F1276">
      <w:pPr>
        <w:rPr>
          <w:rFonts w:ascii="Times New Roman" w:eastAsia="Times New Roman" w:hAnsi="Times New Roman" w:cs="Times New Roman"/>
        </w:rPr>
      </w:pPr>
      <w:r w:rsidRPr="001F1276">
        <w:rPr>
          <w:rFonts w:ascii="Cambria" w:eastAsia="Times New Roman" w:hAnsi="Cambria" w:cs="Times New Roman"/>
          <w:color w:val="000000"/>
          <w:sz w:val="22"/>
          <w:szCs w:val="22"/>
          <w:shd w:val="clear" w:color="auto" w:fill="FFFFFF"/>
        </w:rPr>
        <w:t xml:space="preserve">Offering comprehensive public relations, consulting and strategic planning for clients in the luxury lifestyle space, </w:t>
      </w:r>
      <w:proofErr w:type="spellStart"/>
      <w:r w:rsidRPr="001F1276">
        <w:rPr>
          <w:rFonts w:ascii="Cambria" w:eastAsia="Times New Roman" w:hAnsi="Cambria" w:cs="Times New Roman"/>
          <w:color w:val="000000"/>
          <w:sz w:val="22"/>
          <w:szCs w:val="22"/>
          <w:shd w:val="clear" w:color="auto" w:fill="FFFFFF"/>
        </w:rPr>
        <w:t>Droese</w:t>
      </w:r>
      <w:proofErr w:type="spellEnd"/>
      <w:r w:rsidRPr="001F1276">
        <w:rPr>
          <w:rFonts w:ascii="Cambria" w:eastAsia="Times New Roman" w:hAnsi="Cambria" w:cs="Times New Roman"/>
          <w:color w:val="000000"/>
          <w:sz w:val="22"/>
          <w:szCs w:val="22"/>
          <w:shd w:val="clear" w:color="auto" w:fill="FFFFFF"/>
        </w:rPr>
        <w:t xml:space="preserve"> Public Relation’s creative, service and results-driven approach translates into memorable results, impeccable events and powerful partnerships. From events to collaborations, we look to create unique moments that grab the attention of the industry and media. </w:t>
      </w:r>
    </w:p>
    <w:p w14:paraId="2881743D" w14:textId="77777777" w:rsidR="001F1276" w:rsidRDefault="001F1276" w:rsidP="001F1276">
      <w:pPr>
        <w:rPr>
          <w:rFonts w:ascii="Cambria" w:eastAsia="Times New Roman" w:hAnsi="Cambria" w:cs="Times New Roman"/>
          <w:color w:val="000000"/>
          <w:sz w:val="22"/>
          <w:szCs w:val="22"/>
        </w:rPr>
      </w:pPr>
    </w:p>
    <w:p w14:paraId="09550827" w14:textId="316737D3" w:rsidR="001F1276" w:rsidRDefault="001F1276" w:rsidP="001F1276">
      <w:pPr>
        <w:rPr>
          <w:rFonts w:ascii="Cambria" w:eastAsia="Times New Roman" w:hAnsi="Cambria" w:cs="Times New Roman"/>
          <w:color w:val="000000"/>
          <w:sz w:val="22"/>
          <w:szCs w:val="22"/>
        </w:rPr>
      </w:pPr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>Strong writing and verbal skills are a must</w:t>
      </w:r>
      <w:r>
        <w:rPr>
          <w:rFonts w:ascii="Cambria" w:eastAsia="Times New Roman" w:hAnsi="Cambria" w:cs="Times New Roman"/>
          <w:color w:val="000000"/>
          <w:sz w:val="22"/>
          <w:szCs w:val="22"/>
        </w:rPr>
        <w:t>, along with an understanding of the luxury marketplace</w:t>
      </w:r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>. Please send inquiries (cov</w:t>
      </w:r>
      <w:r w:rsidR="007E1287">
        <w:rPr>
          <w:rFonts w:ascii="Cambria" w:eastAsia="Times New Roman" w:hAnsi="Cambria" w:cs="Times New Roman"/>
          <w:color w:val="000000"/>
          <w:sz w:val="22"/>
          <w:szCs w:val="22"/>
        </w:rPr>
        <w:t>er letter, resume, and writing samples</w:t>
      </w:r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>) to </w:t>
      </w:r>
      <w:hyperlink r:id="rId5" w:history="1">
        <w:r w:rsidRPr="001F1276">
          <w:rPr>
            <w:rFonts w:ascii="Cambria" w:eastAsia="Times New Roman" w:hAnsi="Cambria" w:cs="Times New Roman"/>
            <w:color w:val="1155CC"/>
            <w:sz w:val="22"/>
            <w:szCs w:val="22"/>
            <w:u w:val="single"/>
          </w:rPr>
          <w:t>info@droesepr.com</w:t>
        </w:r>
      </w:hyperlink>
      <w:r w:rsidRPr="001F1276">
        <w:rPr>
          <w:rFonts w:ascii="Cambria" w:eastAsia="Times New Roman" w:hAnsi="Cambria" w:cs="Times New Roman"/>
          <w:color w:val="000000"/>
          <w:sz w:val="22"/>
          <w:szCs w:val="22"/>
        </w:rPr>
        <w:t xml:space="preserve">. </w:t>
      </w:r>
    </w:p>
    <w:p w14:paraId="1E26784B" w14:textId="77777777" w:rsidR="001F1276" w:rsidRDefault="001F1276" w:rsidP="001F1276">
      <w:pPr>
        <w:rPr>
          <w:rFonts w:ascii="Cambria" w:eastAsia="Times New Roman" w:hAnsi="Cambria" w:cs="Times New Roman"/>
          <w:color w:val="000000"/>
          <w:sz w:val="22"/>
          <w:szCs w:val="22"/>
        </w:rPr>
      </w:pPr>
    </w:p>
    <w:p w14:paraId="44E18A98" w14:textId="77777777" w:rsidR="001F1276" w:rsidRDefault="001F1276" w:rsidP="001F1276">
      <w:pPr>
        <w:rPr>
          <w:rFonts w:ascii="Cambria" w:eastAsia="Times New Roman" w:hAnsi="Cambria" w:cs="Times New Roman"/>
          <w:color w:val="000000"/>
          <w:sz w:val="22"/>
          <w:szCs w:val="22"/>
        </w:rPr>
      </w:pPr>
      <w:proofErr w:type="spellStart"/>
      <w:r>
        <w:rPr>
          <w:rFonts w:ascii="Cambria" w:eastAsia="Times New Roman" w:hAnsi="Cambria" w:cs="Times New Roman"/>
          <w:color w:val="000000"/>
          <w:sz w:val="22"/>
          <w:szCs w:val="22"/>
        </w:rPr>
        <w:t>Droese</w:t>
      </w:r>
      <w:proofErr w:type="spellEnd"/>
      <w:r>
        <w:rPr>
          <w:rFonts w:ascii="Cambria" w:eastAsia="Times New Roman" w:hAnsi="Cambria" w:cs="Times New Roman"/>
          <w:color w:val="000000"/>
          <w:sz w:val="22"/>
          <w:szCs w:val="22"/>
        </w:rPr>
        <w:t xml:space="preserve"> Public Relations is located at 1345 Chemical Street, Dallas, TX, 75207. </w:t>
      </w:r>
    </w:p>
    <w:p w14:paraId="1B8ECFA6" w14:textId="77777777" w:rsidR="001F1276" w:rsidRDefault="001F1276" w:rsidP="001F1276">
      <w:pPr>
        <w:rPr>
          <w:rFonts w:ascii="Cambria" w:eastAsia="Times New Roman" w:hAnsi="Cambria" w:cs="Times New Roman"/>
          <w:color w:val="000000"/>
          <w:sz w:val="22"/>
          <w:szCs w:val="22"/>
        </w:rPr>
      </w:pPr>
    </w:p>
    <w:p w14:paraId="50C0D265" w14:textId="77777777" w:rsidR="001F1276" w:rsidRPr="001F1276" w:rsidRDefault="001F1276" w:rsidP="001F1276">
      <w:pPr>
        <w:rPr>
          <w:rFonts w:ascii="Times New Roman" w:eastAsia="Times New Roman" w:hAnsi="Times New Roman" w:cs="Times New Roman"/>
          <w:b/>
        </w:rPr>
      </w:pPr>
      <w:r w:rsidRPr="001F1276">
        <w:rPr>
          <w:rFonts w:ascii="Cambria" w:eastAsia="Times New Roman" w:hAnsi="Cambria" w:cs="Times New Roman"/>
          <w:b/>
          <w:color w:val="000000"/>
          <w:sz w:val="22"/>
          <w:szCs w:val="22"/>
        </w:rPr>
        <w:t>Duties Include</w:t>
      </w:r>
      <w:r w:rsidR="00AE2077">
        <w:rPr>
          <w:rFonts w:ascii="Cambria" w:eastAsia="Times New Roman" w:hAnsi="Cambria" w:cs="Times New Roman"/>
          <w:b/>
          <w:color w:val="000000"/>
          <w:sz w:val="22"/>
          <w:szCs w:val="22"/>
        </w:rPr>
        <w:t xml:space="preserve"> </w:t>
      </w:r>
      <w:proofErr w:type="gramStart"/>
      <w:r w:rsidR="00AE2077">
        <w:rPr>
          <w:rFonts w:ascii="Cambria" w:eastAsia="Times New Roman" w:hAnsi="Cambria" w:cs="Times New Roman"/>
          <w:b/>
          <w:color w:val="000000"/>
          <w:sz w:val="22"/>
          <w:szCs w:val="22"/>
        </w:rPr>
        <w:t>But</w:t>
      </w:r>
      <w:proofErr w:type="gramEnd"/>
      <w:r w:rsidR="00AE2077">
        <w:rPr>
          <w:rFonts w:ascii="Cambria" w:eastAsia="Times New Roman" w:hAnsi="Cambria" w:cs="Times New Roman"/>
          <w:b/>
          <w:color w:val="000000"/>
          <w:sz w:val="22"/>
          <w:szCs w:val="22"/>
        </w:rPr>
        <w:t xml:space="preserve"> Are Not Limited To</w:t>
      </w:r>
      <w:r w:rsidRPr="001F1276">
        <w:rPr>
          <w:rFonts w:ascii="Cambria" w:eastAsia="Times New Roman" w:hAnsi="Cambria" w:cs="Times New Roman"/>
          <w:b/>
          <w:color w:val="000000"/>
          <w:sz w:val="22"/>
          <w:szCs w:val="22"/>
        </w:rPr>
        <w:t xml:space="preserve">: </w:t>
      </w:r>
    </w:p>
    <w:p w14:paraId="10544449" w14:textId="77777777" w:rsidR="001F1276" w:rsidRPr="001F1276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Media Pitching</w:t>
      </w:r>
    </w:p>
    <w:p w14:paraId="0BCC64F6" w14:textId="77777777" w:rsidR="001F1276" w:rsidRPr="001F1276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rafting fact sheets and media briefs</w:t>
      </w:r>
    </w:p>
    <w:p w14:paraId="3B49ECF0" w14:textId="77777777" w:rsidR="001F1276" w:rsidRPr="001F1276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onducting in-depth client and industry research</w:t>
      </w:r>
    </w:p>
    <w:p w14:paraId="1E13762D" w14:textId="77777777" w:rsidR="001F1276" w:rsidRPr="001F1276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ompiling media lists</w:t>
      </w:r>
    </w:p>
    <w:p w14:paraId="6BA95EA8" w14:textId="77777777" w:rsidR="001F1276" w:rsidRPr="007E1287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Event planning, coordination, and execution</w:t>
      </w:r>
    </w:p>
    <w:p w14:paraId="1A7263B6" w14:textId="70B3579B" w:rsidR="007E1287" w:rsidRPr="001F1276" w:rsidRDefault="007E1287" w:rsidP="007E12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ttendance of some evening events outside of normal office hours is required</w:t>
      </w:r>
    </w:p>
    <w:p w14:paraId="5BA149B7" w14:textId="77777777" w:rsidR="001F1276" w:rsidRPr="00EC386E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Social media monitoring and management </w:t>
      </w:r>
    </w:p>
    <w:p w14:paraId="5595E6E4" w14:textId="77777777" w:rsidR="00EC386E" w:rsidRPr="00AE2077" w:rsidRDefault="00EC386E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Relationship building with media, bloggers, and influencers</w:t>
      </w:r>
    </w:p>
    <w:p w14:paraId="72C7AADE" w14:textId="77777777" w:rsidR="001F1276" w:rsidRPr="001F1276" w:rsidRDefault="001F1276" w:rsidP="001F12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ssisting with client projects</w:t>
      </w:r>
    </w:p>
    <w:p w14:paraId="70F2F205" w14:textId="77777777" w:rsidR="001F1276" w:rsidRDefault="001F1276" w:rsidP="001F1276">
      <w:pPr>
        <w:rPr>
          <w:rFonts w:ascii="Times New Roman" w:hAnsi="Times New Roman" w:cs="Times New Roman"/>
          <w:b/>
        </w:rPr>
      </w:pPr>
    </w:p>
    <w:p w14:paraId="333B8EE5" w14:textId="77777777" w:rsidR="001F1276" w:rsidRPr="001F1276" w:rsidRDefault="001F1276" w:rsidP="001F1276">
      <w:pPr>
        <w:rPr>
          <w:rFonts w:ascii="Times New Roman" w:hAnsi="Times New Roman" w:cs="Times New Roman"/>
          <w:b/>
        </w:rPr>
      </w:pPr>
    </w:p>
    <w:p w14:paraId="0EE5C262" w14:textId="77777777" w:rsidR="001F1276" w:rsidRDefault="001F1276" w:rsidP="001F127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earning Opportunities:</w:t>
      </w:r>
    </w:p>
    <w:p w14:paraId="1F5EDF41" w14:textId="1AD93928" w:rsidR="001F1276" w:rsidRPr="001C3C56" w:rsidRDefault="001C3C56" w:rsidP="00AE20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s will have the opportunity to dive headfirst into a fast-paced </w:t>
      </w:r>
      <w:r w:rsidR="007E1287">
        <w:rPr>
          <w:rFonts w:ascii="Times New Roman" w:hAnsi="Times New Roman" w:cs="Times New Roman"/>
        </w:rPr>
        <w:t xml:space="preserve">lifestyle </w:t>
      </w:r>
      <w:r>
        <w:rPr>
          <w:rFonts w:ascii="Times New Roman" w:hAnsi="Times New Roman" w:cs="Times New Roman"/>
        </w:rPr>
        <w:t>agency and work directly beside seasoned industry professionals on a variety of projects. Students will experience firsthand everything from client events to day-to-day agency tasks. A b</w:t>
      </w:r>
      <w:r w:rsidR="00AE2077">
        <w:rPr>
          <w:rFonts w:ascii="Times New Roman" w:hAnsi="Times New Roman" w:cs="Times New Roman"/>
        </w:rPr>
        <w:t xml:space="preserve">outique setting lends itself to a more personalized and involved internship experience, with the chance for students to gain a more in-depth understanding of the PR landscape, as well as the excitement that agency life entails. </w:t>
      </w:r>
    </w:p>
    <w:p w14:paraId="15A77631" w14:textId="77777777" w:rsidR="001F1276" w:rsidRDefault="001F1276" w:rsidP="001F1276">
      <w:pPr>
        <w:rPr>
          <w:rFonts w:ascii="Times New Roman" w:hAnsi="Times New Roman" w:cs="Times New Roman"/>
          <w:b/>
        </w:rPr>
      </w:pPr>
    </w:p>
    <w:p w14:paraId="546DE468" w14:textId="77777777" w:rsidR="001C3C56" w:rsidRDefault="001C3C56" w:rsidP="001F127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ength of Internship:</w:t>
      </w:r>
    </w:p>
    <w:p w14:paraId="16E042E0" w14:textId="6CB2473A" w:rsidR="001C3C56" w:rsidRPr="001C3C56" w:rsidRDefault="00B6042C" w:rsidP="001C3C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ll fall or spring semester,</w:t>
      </w:r>
      <w:r w:rsidR="001C3C56">
        <w:rPr>
          <w:rFonts w:ascii="Times New Roman" w:hAnsi="Times New Roman" w:cs="Times New Roman"/>
        </w:rPr>
        <w:t xml:space="preserve"> </w:t>
      </w:r>
      <w:r w:rsidR="009123B2">
        <w:rPr>
          <w:rFonts w:ascii="Times New Roman" w:hAnsi="Times New Roman" w:cs="Times New Roman"/>
        </w:rPr>
        <w:t>12-15</w:t>
      </w:r>
      <w:r w:rsidR="001C3C56">
        <w:rPr>
          <w:rFonts w:ascii="Times New Roman" w:hAnsi="Times New Roman" w:cs="Times New Roman"/>
        </w:rPr>
        <w:t xml:space="preserve"> hours per week</w:t>
      </w:r>
    </w:p>
    <w:sectPr w:rsidR="001C3C56" w:rsidRPr="001C3C56" w:rsidSect="003D6F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1C23A9"/>
    <w:multiLevelType w:val="hybridMultilevel"/>
    <w:tmpl w:val="F3CA3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7B0D24"/>
    <w:multiLevelType w:val="hybridMultilevel"/>
    <w:tmpl w:val="C4FE0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LU0MjWxMDIAAiUdpeDU4uLM/DyQAsNaADUZE0QsAAAA"/>
  </w:docVars>
  <w:rsids>
    <w:rsidRoot w:val="001F1276"/>
    <w:rsid w:val="001C3C56"/>
    <w:rsid w:val="001F1276"/>
    <w:rsid w:val="00261287"/>
    <w:rsid w:val="003D6F05"/>
    <w:rsid w:val="007E1287"/>
    <w:rsid w:val="009123B2"/>
    <w:rsid w:val="00AE2077"/>
    <w:rsid w:val="00AF2A9C"/>
    <w:rsid w:val="00B6042C"/>
    <w:rsid w:val="00BB1102"/>
    <w:rsid w:val="00EC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6E4CF"/>
  <w15:chartTrackingRefBased/>
  <w15:docId w15:val="{0A52CA96-A39E-3A47-AB74-8D306C33E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F127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1F12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F12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9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nfo@droesep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wen</cp:lastModifiedBy>
  <cp:revision>2</cp:revision>
  <cp:lastPrinted>2018-12-06T19:10:00Z</cp:lastPrinted>
  <dcterms:created xsi:type="dcterms:W3CDTF">2018-12-06T21:39:00Z</dcterms:created>
  <dcterms:modified xsi:type="dcterms:W3CDTF">2018-12-06T21:39:00Z</dcterms:modified>
</cp:coreProperties>
</file>